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826F0" w:rsidRDefault="002826F0" w:rsidP="002826F0">
      <w:pPr>
        <w:pStyle w:val="Header"/>
        <w:tabs>
          <w:tab w:val="clear" w:pos="4320"/>
          <w:tab w:val="center" w:pos="3060"/>
        </w:tabs>
        <w:jc w:val="right"/>
        <w:rPr>
          <w:b/>
          <w:bCs/>
        </w:rPr>
      </w:pPr>
      <w:bookmarkStart w:id="0" w:name="_GoBack"/>
      <w:bookmarkEnd w:id="0"/>
      <w:r>
        <w:rPr>
          <w:noProof/>
          <w:lang w:eastAsia="en-US"/>
        </w:rPr>
        <w:drawing>
          <wp:anchor distT="0" distB="0" distL="114935" distR="114935" simplePos="0" relativeHeight="251660288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599565" cy="904240"/>
            <wp:effectExtent l="19050" t="0" r="63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9565" cy="90424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tab/>
      </w:r>
      <w:r>
        <w:rPr>
          <w:b/>
          <w:bCs/>
        </w:rPr>
        <w:t xml:space="preserve">          Harford County Council of PTA, Inc.</w:t>
      </w:r>
    </w:p>
    <w:p w:rsidR="002826F0" w:rsidRDefault="002826F0" w:rsidP="002826F0">
      <w:pPr>
        <w:pStyle w:val="Header"/>
        <w:tabs>
          <w:tab w:val="clear" w:pos="4320"/>
          <w:tab w:val="center" w:pos="3060"/>
        </w:tabs>
        <w:jc w:val="right"/>
        <w:rPr>
          <w:b/>
          <w:bCs/>
        </w:rPr>
      </w:pPr>
      <w:r>
        <w:rPr>
          <w:b/>
          <w:bCs/>
        </w:rPr>
        <w:t>P.O. Box 435</w:t>
      </w:r>
    </w:p>
    <w:p w:rsidR="002826F0" w:rsidRDefault="002826F0" w:rsidP="002826F0">
      <w:pPr>
        <w:pStyle w:val="Header"/>
        <w:tabs>
          <w:tab w:val="clear" w:pos="4320"/>
          <w:tab w:val="center" w:pos="3060"/>
        </w:tabs>
        <w:jc w:val="right"/>
        <w:rPr>
          <w:b/>
          <w:bCs/>
        </w:rPr>
      </w:pPr>
      <w:r>
        <w:rPr>
          <w:b/>
          <w:bCs/>
        </w:rPr>
        <w:t>Bel Air, Maryland  21014</w:t>
      </w:r>
    </w:p>
    <w:p w:rsidR="002826F0" w:rsidRDefault="00A139E7" w:rsidP="002826F0">
      <w:pPr>
        <w:pStyle w:val="Header"/>
        <w:tabs>
          <w:tab w:val="clear" w:pos="4320"/>
          <w:tab w:val="center" w:pos="3060"/>
        </w:tabs>
        <w:jc w:val="right"/>
        <w:rPr>
          <w:b/>
          <w:bCs/>
        </w:rPr>
      </w:pPr>
      <w:hyperlink r:id="rId6" w:history="1">
        <w:r w:rsidR="002826F0">
          <w:rPr>
            <w:rStyle w:val="Hyperlink"/>
          </w:rPr>
          <w:t>www.hccpta.org</w:t>
        </w:r>
      </w:hyperlink>
    </w:p>
    <w:p w:rsidR="002826F0" w:rsidRDefault="002826F0" w:rsidP="002826F0">
      <w:pPr>
        <w:pStyle w:val="Header"/>
        <w:tabs>
          <w:tab w:val="clear" w:pos="4320"/>
          <w:tab w:val="center" w:pos="3060"/>
        </w:tabs>
        <w:jc w:val="right"/>
        <w:rPr>
          <w:b/>
          <w:bCs/>
        </w:rPr>
      </w:pPr>
      <w:proofErr w:type="gramStart"/>
      <w:r>
        <w:rPr>
          <w:b/>
          <w:bCs/>
        </w:rPr>
        <w:t>e-mail</w:t>
      </w:r>
      <w:proofErr w:type="gramEnd"/>
      <w:r>
        <w:rPr>
          <w:b/>
          <w:bCs/>
        </w:rPr>
        <w:t>: hccpta@hccpta.org</w:t>
      </w:r>
    </w:p>
    <w:p w:rsidR="002826F0" w:rsidRDefault="002826F0" w:rsidP="002826F0">
      <w:pPr>
        <w:jc w:val="center"/>
        <w:rPr>
          <w:b/>
          <w:sz w:val="28"/>
          <w:szCs w:val="28"/>
        </w:rPr>
      </w:pPr>
    </w:p>
    <w:p w:rsidR="002826F0" w:rsidRDefault="002826F0" w:rsidP="002826F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Harford County Council of PTAs, Inc.</w:t>
      </w:r>
    </w:p>
    <w:p w:rsidR="002826F0" w:rsidRDefault="002826F0" w:rsidP="002826F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Board of Directors </w:t>
      </w:r>
      <w:r w:rsidR="00C80BF5">
        <w:rPr>
          <w:b/>
          <w:sz w:val="28"/>
          <w:szCs w:val="28"/>
        </w:rPr>
        <w:t xml:space="preserve">Planning </w:t>
      </w:r>
      <w:r>
        <w:rPr>
          <w:b/>
          <w:sz w:val="28"/>
          <w:szCs w:val="28"/>
        </w:rPr>
        <w:t>Meeting</w:t>
      </w:r>
    </w:p>
    <w:p w:rsidR="002826F0" w:rsidRDefault="002826F0" w:rsidP="002826F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Bruce </w:t>
      </w:r>
      <w:proofErr w:type="spellStart"/>
      <w:r>
        <w:rPr>
          <w:b/>
          <w:sz w:val="28"/>
          <w:szCs w:val="28"/>
        </w:rPr>
        <w:t>Butz’s</w:t>
      </w:r>
      <w:proofErr w:type="spellEnd"/>
      <w:r>
        <w:rPr>
          <w:b/>
          <w:sz w:val="28"/>
          <w:szCs w:val="28"/>
        </w:rPr>
        <w:t xml:space="preserve"> Home, 323 Red Pump Rd, Bel Air, MD</w:t>
      </w:r>
    </w:p>
    <w:p w:rsidR="002826F0" w:rsidRDefault="00530A83" w:rsidP="002826F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July 17, 2016</w:t>
      </w:r>
    </w:p>
    <w:p w:rsidR="002826F0" w:rsidRDefault="002826F0" w:rsidP="002826F0">
      <w:pPr>
        <w:jc w:val="center"/>
        <w:rPr>
          <w:b/>
          <w:sz w:val="28"/>
          <w:szCs w:val="28"/>
        </w:rPr>
      </w:pPr>
    </w:p>
    <w:p w:rsidR="002826F0" w:rsidRDefault="002826F0" w:rsidP="002826F0">
      <w:pPr>
        <w:rPr>
          <w:b/>
        </w:rPr>
      </w:pPr>
      <w:r>
        <w:rPr>
          <w:b/>
        </w:rPr>
        <w:t>Call to Order:  Sandra Monaco, President</w:t>
      </w:r>
    </w:p>
    <w:p w:rsidR="00CD558C" w:rsidRDefault="00CD558C" w:rsidP="002826F0">
      <w:pPr>
        <w:rPr>
          <w:b/>
        </w:rPr>
      </w:pPr>
    </w:p>
    <w:p w:rsidR="00CD558C" w:rsidRDefault="00CD558C" w:rsidP="00CD558C">
      <w:pPr>
        <w:rPr>
          <w:b/>
        </w:rPr>
      </w:pPr>
      <w:r>
        <w:rPr>
          <w:b/>
        </w:rPr>
        <w:t>Items to be covered today:</w:t>
      </w:r>
    </w:p>
    <w:p w:rsidR="00CD558C" w:rsidRDefault="00CD558C" w:rsidP="00CD558C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Plans of Work</w:t>
      </w:r>
    </w:p>
    <w:p w:rsidR="00CD558C" w:rsidRDefault="00CD558C" w:rsidP="00CD558C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Short- and long-term goals</w:t>
      </w:r>
    </w:p>
    <w:p w:rsidR="00CD558C" w:rsidRPr="00CD558C" w:rsidRDefault="00CD558C" w:rsidP="00CD558C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Calendar dates and locations for meetings</w:t>
      </w:r>
      <w:r w:rsidR="00E10BAB">
        <w:rPr>
          <w:b/>
        </w:rPr>
        <w:t>/trainings</w:t>
      </w:r>
    </w:p>
    <w:p w:rsidR="00E10BAB" w:rsidRDefault="00E10BAB" w:rsidP="00CD558C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Mentor Assignments</w:t>
      </w:r>
    </w:p>
    <w:p w:rsidR="008A2400" w:rsidRDefault="008A2400" w:rsidP="00CD558C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Training Assessment</w:t>
      </w:r>
    </w:p>
    <w:p w:rsidR="00CD558C" w:rsidRDefault="00CD558C" w:rsidP="00CD558C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Budget</w:t>
      </w:r>
    </w:p>
    <w:p w:rsidR="00CD558C" w:rsidRDefault="00CD558C" w:rsidP="00CD558C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Newsletter dates</w:t>
      </w:r>
    </w:p>
    <w:p w:rsidR="00E10BAB" w:rsidRPr="00E10BAB" w:rsidRDefault="00E10BAB" w:rsidP="00E10BAB">
      <w:pPr>
        <w:pStyle w:val="ListParagraph"/>
        <w:numPr>
          <w:ilvl w:val="0"/>
          <w:numId w:val="3"/>
        </w:numPr>
        <w:rPr>
          <w:b/>
        </w:rPr>
      </w:pPr>
      <w:r w:rsidRPr="00E10BAB">
        <w:rPr>
          <w:b/>
        </w:rPr>
        <w:t xml:space="preserve">Updates to website      </w:t>
      </w:r>
    </w:p>
    <w:p w:rsidR="00E10BAB" w:rsidRPr="00E10BAB" w:rsidRDefault="00E10BAB" w:rsidP="00E10BAB">
      <w:pPr>
        <w:pStyle w:val="ListParagraph"/>
        <w:numPr>
          <w:ilvl w:val="0"/>
          <w:numId w:val="3"/>
        </w:numPr>
        <w:rPr>
          <w:b/>
        </w:rPr>
      </w:pPr>
      <w:r w:rsidRPr="00E10BAB">
        <w:rPr>
          <w:b/>
        </w:rPr>
        <w:t>Duties as assigned</w:t>
      </w:r>
    </w:p>
    <w:p w:rsidR="002826F0" w:rsidRDefault="002826F0" w:rsidP="002826F0">
      <w:pPr>
        <w:ind w:left="720"/>
        <w:rPr>
          <w:b/>
        </w:rPr>
      </w:pPr>
    </w:p>
    <w:p w:rsidR="00E10BAB" w:rsidRDefault="00E10BAB" w:rsidP="002826F0">
      <w:pPr>
        <w:rPr>
          <w:b/>
        </w:rPr>
      </w:pPr>
      <w:r>
        <w:rPr>
          <w:b/>
        </w:rPr>
        <w:t>Next meeting:</w:t>
      </w:r>
    </w:p>
    <w:p w:rsidR="00E10BAB" w:rsidRDefault="00E10BAB" w:rsidP="002826F0">
      <w:pPr>
        <w:rPr>
          <w:b/>
        </w:rPr>
      </w:pPr>
    </w:p>
    <w:p w:rsidR="002826F0" w:rsidRDefault="002826F0" w:rsidP="002826F0">
      <w:r>
        <w:rPr>
          <w:b/>
        </w:rPr>
        <w:t>Adjourned</w:t>
      </w:r>
    </w:p>
    <w:p w:rsidR="0073066C" w:rsidRDefault="0073066C"/>
    <w:sectPr w:rsidR="0073066C" w:rsidSect="007306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1015FCB"/>
    <w:multiLevelType w:val="hybridMultilevel"/>
    <w:tmpl w:val="6D1EA5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6C3E5E"/>
    <w:multiLevelType w:val="hybridMultilevel"/>
    <w:tmpl w:val="343EB526"/>
    <w:lvl w:ilvl="0" w:tplc="0B505E6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4474AC3"/>
    <w:multiLevelType w:val="hybridMultilevel"/>
    <w:tmpl w:val="F8DE269A"/>
    <w:lvl w:ilvl="0" w:tplc="369EA0B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yMbKwNDA3NrY0NzNV0lEKTi0uzszPAykwrAUACCP89SwAAAA="/>
  </w:docVars>
  <w:rsids>
    <w:rsidRoot w:val="002826F0"/>
    <w:rsid w:val="002826F0"/>
    <w:rsid w:val="00530A83"/>
    <w:rsid w:val="005936B1"/>
    <w:rsid w:val="006958D0"/>
    <w:rsid w:val="0073066C"/>
    <w:rsid w:val="00756B2B"/>
    <w:rsid w:val="007D34D4"/>
    <w:rsid w:val="007E028C"/>
    <w:rsid w:val="00805D82"/>
    <w:rsid w:val="008A2400"/>
    <w:rsid w:val="00960A44"/>
    <w:rsid w:val="00996AE4"/>
    <w:rsid w:val="00A139E7"/>
    <w:rsid w:val="00A43DB8"/>
    <w:rsid w:val="00C80BF5"/>
    <w:rsid w:val="00CD558C"/>
    <w:rsid w:val="00D43B99"/>
    <w:rsid w:val="00E10BAB"/>
    <w:rsid w:val="00FA46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9786C87-34FE-418A-B3E7-A77D84F10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26F0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2826F0"/>
    <w:rPr>
      <w:color w:val="0000FF"/>
      <w:u w:val="single"/>
    </w:rPr>
  </w:style>
  <w:style w:type="paragraph" w:styleId="Header">
    <w:name w:val="header"/>
    <w:basedOn w:val="Normal"/>
    <w:link w:val="HeaderChar"/>
    <w:rsid w:val="002826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826F0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ListParagraph">
    <w:name w:val="List Paragraph"/>
    <w:basedOn w:val="Normal"/>
    <w:uiPriority w:val="34"/>
    <w:qFormat/>
    <w:rsid w:val="00C80BF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139E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39E7"/>
    <w:rPr>
      <w:rFonts w:ascii="Segoe UI" w:eastAsia="Times New Roman" w:hAnsi="Segoe UI" w:cs="Segoe UI"/>
      <w:sz w:val="18"/>
      <w:szCs w:val="18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6427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hccpta.org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9</Words>
  <Characters>51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rA</dc:creator>
  <cp:lastModifiedBy>Carrie Jareed</cp:lastModifiedBy>
  <cp:revision>2</cp:revision>
  <cp:lastPrinted>2016-07-17T15:28:00Z</cp:lastPrinted>
  <dcterms:created xsi:type="dcterms:W3CDTF">2016-07-17T15:28:00Z</dcterms:created>
  <dcterms:modified xsi:type="dcterms:W3CDTF">2016-07-17T15:28:00Z</dcterms:modified>
</cp:coreProperties>
</file>